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89c4d del 0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Resumen del documento.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46:05Z</dcterms:created>
  <dcterms:modified xsi:type="dcterms:W3CDTF">2023-06-01T18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